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1F4A" w:rsidRDefault="005D1C4F">
      <w:r>
        <w:rPr>
          <w:noProof/>
        </w:rPr>
        <w:drawing>
          <wp:anchor distT="0" distB="0" distL="114300" distR="114300" simplePos="0" relativeHeight="251658240" behindDoc="1" locked="0" layoutInCell="1" allowOverlap="1" wp14:anchorId="7152FD76" wp14:editId="17D293B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43050" cy="954405"/>
            <wp:effectExtent l="0" t="0" r="0" b="0"/>
            <wp:wrapTight wrapText="bothSides">
              <wp:wrapPolygon edited="0">
                <wp:start x="0" y="0"/>
                <wp:lineTo x="0" y="21126"/>
                <wp:lineTo x="21333" y="21126"/>
                <wp:lineTo x="2133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SCS Financial Aid Secondary Logo_Black_BOL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4E3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66975</wp:posOffset>
                </wp:positionH>
                <wp:positionV relativeFrom="paragraph">
                  <wp:posOffset>249555</wp:posOffset>
                </wp:positionV>
                <wp:extent cx="3848100" cy="7048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810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B4E3C" w:rsidRPr="00DB4E3C" w:rsidRDefault="00DB4E3C" w:rsidP="00DB4E3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DB4E3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LONE STAR COLLEGE SYSTEM</w:t>
                            </w:r>
                          </w:p>
                          <w:p w:rsidR="00DB4E3C" w:rsidRPr="00DB4E3C" w:rsidRDefault="00DB4E3C" w:rsidP="00DB4E3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DB4E3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OLLEGE WORK STUDY JOB 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94.25pt;margin-top:19.65pt;width:303pt;height:5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" fillcolor="white [3201]" stroked="f" strokeweight=".5pt">
                <v:textbox>
                  <w:txbxContent>
                    <w:p w:rsidR="00DB4E3C" w:rsidRPr="00DB4E3C" w:rsidRDefault="00DB4E3C" w:rsidP="00DB4E3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DB4E3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LONE STAR COLLEGE SYSTEM</w:t>
                      </w:r>
                    </w:p>
                    <w:p w:rsidR="00DB4E3C" w:rsidRPr="00DB4E3C" w:rsidRDefault="00DB4E3C" w:rsidP="00DB4E3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DB4E3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OLLEGE WORK STUDY JOB DESCRIPTION</w:t>
                      </w:r>
                    </w:p>
                  </w:txbxContent>
                </v:textbox>
              </v:shape>
            </w:pict>
          </mc:Fallback>
        </mc:AlternateContent>
      </w:r>
    </w:p>
    <w:p w:rsidR="00C71F4A" w:rsidRDefault="00C71F4A"/>
    <w:p w:rsidR="00C71F4A" w:rsidRDefault="00C71F4A"/>
    <w:p w:rsidR="00C71F4A" w:rsidRDefault="00C71F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3685"/>
      </w:tblGrid>
      <w:tr w:rsidR="008260C2" w:rsidTr="008260C2">
        <w:tc>
          <w:tcPr>
            <w:tcW w:w="10790" w:type="dxa"/>
            <w:gridSpan w:val="2"/>
          </w:tcPr>
          <w:p w:rsidR="008260C2" w:rsidRPr="00FA79C6" w:rsidRDefault="008260C2" w:rsidP="00941607">
            <w:r w:rsidRPr="00601E81">
              <w:rPr>
                <w:b/>
              </w:rPr>
              <w:t>POSITION NUMBER</w:t>
            </w:r>
            <w:r w:rsidRPr="004B2C83">
              <w:t>:</w:t>
            </w:r>
            <w:r w:rsidR="00941607">
              <w:t xml:space="preserve"> </w:t>
            </w:r>
            <w:r w:rsidR="005E6418">
              <w:t>SO00012</w:t>
            </w:r>
          </w:p>
        </w:tc>
      </w:tr>
      <w:tr w:rsidR="00106B13" w:rsidTr="00106B13">
        <w:tc>
          <w:tcPr>
            <w:tcW w:w="7105" w:type="dxa"/>
            <w:vAlign w:val="center"/>
          </w:tcPr>
          <w:p w:rsidR="00106B13" w:rsidRPr="00AC1F82" w:rsidRDefault="00106B13" w:rsidP="00ED6075">
            <w:pPr>
              <w:rPr>
                <w:rFonts w:ascii="Times New Roman" w:hAnsi="Times New Roman" w:cs="Times New Roman"/>
              </w:rPr>
            </w:pPr>
            <w:r w:rsidRPr="00106B13">
              <w:rPr>
                <w:rFonts w:ascii="Times New Roman" w:hAnsi="Times New Roman" w:cs="Times New Roman"/>
                <w:b/>
              </w:rPr>
              <w:t>JOB TITLE:</w:t>
            </w:r>
            <w:r w:rsidR="001D1399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26D3C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id w:val="999008058"/>
                <w:placeholder>
                  <w:docPart w:val="E96A9253B31648BA836EB8D66ED34D49"/>
                </w:placeholder>
                <w:dropDownList>
                  <w:listItem w:value="Choose an item."/>
                  <w:listItem w:displayText="Student Worker I, " w:value="Student Worker I, "/>
                  <w:listItem w:displayText="Student Worker II, " w:value="Student Worker II, "/>
                  <w:listItem w:displayText="Student Worker III, " w:value="Student Worker III, "/>
                </w:dropDownList>
              </w:sdtPr>
              <w:sdtEndPr/>
              <w:sdtContent>
                <w:r w:rsidR="005E6418">
                  <w:rPr>
                    <w:rFonts w:ascii="Times New Roman" w:hAnsi="Times New Roman" w:cs="Times New Roman"/>
                    <w:b/>
                  </w:rPr>
                  <w:t xml:space="preserve">Student Worker I, </w:t>
                </w:r>
              </w:sdtContent>
            </w:sdt>
            <w:r w:rsidR="00426D3C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685" w:type="dxa"/>
          </w:tcPr>
          <w:p w:rsidR="00106B13" w:rsidRPr="00DB4E3C" w:rsidRDefault="00DB4E3C">
            <w:pPr>
              <w:rPr>
                <w:rFonts w:ascii="Times New Roman" w:hAnsi="Times New Roman" w:cs="Times New Roman"/>
              </w:rPr>
            </w:pPr>
            <w:r w:rsidRPr="00DB4E3C">
              <w:rPr>
                <w:rFonts w:ascii="Times New Roman" w:hAnsi="Times New Roman" w:cs="Times New Roman"/>
              </w:rPr>
              <w:t>College Work Study Position</w:t>
            </w:r>
          </w:p>
        </w:tc>
      </w:tr>
      <w:tr w:rsidR="00AD7741" w:rsidTr="00DB4E3C">
        <w:tc>
          <w:tcPr>
            <w:tcW w:w="7105" w:type="dxa"/>
          </w:tcPr>
          <w:p w:rsidR="00AD7741" w:rsidRPr="00FA79C6" w:rsidRDefault="00DB4E3C" w:rsidP="0028636B">
            <w:r w:rsidRPr="00601E81">
              <w:rPr>
                <w:b/>
              </w:rPr>
              <w:t>DEPARTMENT</w:t>
            </w:r>
            <w:r>
              <w:t>:</w:t>
            </w:r>
            <w:r w:rsidR="00260DEF">
              <w:t xml:space="preserve"> </w:t>
            </w:r>
            <w:r w:rsidR="005E6418">
              <w:t>LSC Foundation</w:t>
            </w:r>
          </w:p>
        </w:tc>
        <w:tc>
          <w:tcPr>
            <w:tcW w:w="3685" w:type="dxa"/>
          </w:tcPr>
          <w:p w:rsidR="00AD7741" w:rsidRPr="00AD7741" w:rsidRDefault="00DB4E3C" w:rsidP="00324B7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Y</w:t>
            </w:r>
            <w:r w:rsidR="00961959">
              <w:rPr>
                <w:rFonts w:ascii="Times New Roman" w:hAnsi="Times New Roman" w:cs="Times New Roman"/>
                <w:b/>
              </w:rPr>
              <w:t xml:space="preserve">: </w:t>
            </w:r>
            <w:r w:rsidR="00324B7B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464241469"/>
                <w:placeholder>
                  <w:docPart w:val="E92E49B0A042402CBFCDEC31C60408E0"/>
                </w:placeholder>
                <w:dropDownList>
                  <w:listItem w:value="Choose an item."/>
                  <w:listItem w:displayText="7.54" w:value="7.54"/>
                  <w:listItem w:displayText="8.74" w:value="8.74"/>
                  <w:listItem w:displayText="10.40" w:value="10.40"/>
                </w:dropDownList>
              </w:sdtPr>
              <w:sdtEndPr/>
              <w:sdtContent>
                <w:r w:rsidR="005E6418">
                  <w:rPr>
                    <w:rFonts w:ascii="Times New Roman" w:hAnsi="Times New Roman" w:cs="Times New Roman"/>
                  </w:rPr>
                  <w:t>7.54</w:t>
                </w:r>
              </w:sdtContent>
            </w:sdt>
            <w:r w:rsidR="00324B7B">
              <w:rPr>
                <w:rFonts w:ascii="Times New Roman" w:hAnsi="Times New Roman" w:cs="Times New Roman"/>
              </w:rPr>
              <w:t xml:space="preserve"> </w:t>
            </w:r>
            <w:r w:rsidR="00324B7B" w:rsidRPr="00144330">
              <w:rPr>
                <w:rFonts w:ascii="Times New Roman" w:hAnsi="Times New Roman" w:cs="Times New Roman"/>
              </w:rPr>
              <w:t>per/hr.</w:t>
            </w:r>
            <w:r w:rsidR="00324B7B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DB4E3C" w:rsidTr="00DB4E3C">
        <w:tc>
          <w:tcPr>
            <w:tcW w:w="7105" w:type="dxa"/>
          </w:tcPr>
          <w:p w:rsidR="00DB4E3C" w:rsidRDefault="00DB4E3C" w:rsidP="008260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MPUS:</w:t>
            </w:r>
            <w:r w:rsidR="00260DEF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232089031"/>
                <w:placeholder>
                  <w:docPart w:val="F2F9A4D90FBC41008366CB630C7E58FB"/>
                </w:placeholder>
                <w:dropDownList>
                  <w:listItem w:value="Choose an item."/>
                  <w:listItem w:displayText="LSC-Atascocita Center" w:value="LSC-Atascocita Center"/>
                  <w:listItem w:displayText="LSC-Conroe Center" w:value="LSC-Conroe Center"/>
                  <w:listItem w:displayText="LSC-CyFair" w:value="LSC-CyFair"/>
                  <w:listItem w:displayText="LSC-Cypress Center" w:value="LSC-Cypress Center"/>
                  <w:listItem w:displayText="LSC-Fairbanks Center" w:value="LSC-Fairbanks Center"/>
                  <w:listItem w:displayText="LSC-Greenspoint Center" w:value="LSC-Greenspoint Center"/>
                  <w:listItem w:displayText="LSC-Kingwood" w:value="LSC-Kingwood"/>
                  <w:listItem w:displayText="LSC-North Harris" w:value="LSC-North Harris"/>
                  <w:listItem w:displayText="LSC-Montgomery" w:value="LSC-Montgomery"/>
                  <w:listItem w:displayText="LSC-System Office" w:value="LSC-System Office"/>
                  <w:listItem w:displayText="LSC-Tomball" w:value="LSC-Tomball"/>
                  <w:listItem w:displayText="LSC-University Park" w:value="LSC-University Park"/>
                  <w:listItem w:displayText="LSC-UP, Financial Aid Contact Center (FACC)" w:value="LSC-UP, Financial Aid Contact Center (FACC)"/>
                  <w:listItem w:displayText="LSC-Victory Center" w:value="LSC-Victory Center"/>
                </w:dropDownList>
              </w:sdtPr>
              <w:sdtEndPr/>
              <w:sdtContent>
                <w:r w:rsidR="005E6418">
                  <w:rPr>
                    <w:rFonts w:ascii="Times New Roman" w:hAnsi="Times New Roman" w:cs="Times New Roman"/>
                  </w:rPr>
                  <w:t>LSC-System Office</w:t>
                </w:r>
              </w:sdtContent>
            </w:sdt>
          </w:p>
        </w:tc>
        <w:tc>
          <w:tcPr>
            <w:tcW w:w="3685" w:type="dxa"/>
          </w:tcPr>
          <w:p w:rsidR="00DB4E3C" w:rsidRDefault="00DB4E3C" w:rsidP="00ED607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OURS:</w:t>
            </w:r>
            <w:r w:rsidR="00144330" w:rsidRPr="001D1399">
              <w:rPr>
                <w:rFonts w:ascii="Times New Roman" w:hAnsi="Times New Roman" w:cs="Times New Roman"/>
              </w:rPr>
              <w:t xml:space="preserve"> </w:t>
            </w:r>
            <w:r w:rsidR="001D1399" w:rsidRPr="001D1399">
              <w:rPr>
                <w:rFonts w:ascii="Times New Roman" w:hAnsi="Times New Roman" w:cs="Times New Roman"/>
              </w:rPr>
              <w:t xml:space="preserve"> </w:t>
            </w:r>
            <w:r w:rsidR="005E6418">
              <w:rPr>
                <w:rFonts w:ascii="Times New Roman" w:hAnsi="Times New Roman" w:cs="Times New Roman"/>
              </w:rPr>
              <w:t>19.5</w:t>
            </w:r>
            <w:r w:rsidR="00ED6075" w:rsidRPr="001D1399">
              <w:rPr>
                <w:rFonts w:ascii="Times New Roman" w:hAnsi="Times New Roman" w:cs="Times New Roman"/>
              </w:rPr>
              <w:t xml:space="preserve"> </w:t>
            </w:r>
            <w:r w:rsidR="00144330" w:rsidRPr="00144330">
              <w:rPr>
                <w:rFonts w:ascii="Times New Roman" w:hAnsi="Times New Roman" w:cs="Times New Roman"/>
              </w:rPr>
              <w:t>per/</w:t>
            </w:r>
            <w:r w:rsidR="00271616" w:rsidRPr="00144330">
              <w:rPr>
                <w:rFonts w:ascii="Times New Roman" w:hAnsi="Times New Roman" w:cs="Times New Roman"/>
              </w:rPr>
              <w:t>wk.</w:t>
            </w:r>
          </w:p>
        </w:tc>
      </w:tr>
    </w:tbl>
    <w:p w:rsidR="00753176" w:rsidRDefault="00753176"/>
    <w:p w:rsidR="001821DD" w:rsidRDefault="00DB4E3C">
      <w:pPr>
        <w:rPr>
          <w:rFonts w:ascii="Times New Roman" w:hAnsi="Times New Roman" w:cs="Times New Roman"/>
          <w:b/>
          <w:sz w:val="24"/>
          <w:szCs w:val="24"/>
        </w:rPr>
      </w:pPr>
      <w:r w:rsidRPr="00DB4E3C">
        <w:rPr>
          <w:rFonts w:ascii="Times New Roman" w:hAnsi="Times New Roman" w:cs="Times New Roman"/>
          <w:b/>
          <w:sz w:val="24"/>
          <w:szCs w:val="24"/>
        </w:rPr>
        <w:t>POSITION SUMMARY</w:t>
      </w:r>
    </w:p>
    <w:p w:rsidR="005E6418" w:rsidRPr="005E6418" w:rsidRDefault="005E64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osition will assist LSC Foundation with general office duties. Job responsibilities include: copying, filing, collating, scanning, shredding, event preparation and data entry. </w:t>
      </w:r>
    </w:p>
    <w:p w:rsidR="00DB4E3C" w:rsidRDefault="00DB4E3C">
      <w:pPr>
        <w:rPr>
          <w:rFonts w:ascii="Times New Roman" w:hAnsi="Times New Roman" w:cs="Times New Roman"/>
          <w:b/>
          <w:sz w:val="24"/>
          <w:szCs w:val="24"/>
        </w:rPr>
      </w:pPr>
      <w:r w:rsidRPr="00DB4E3C">
        <w:rPr>
          <w:rFonts w:ascii="Times New Roman" w:hAnsi="Times New Roman" w:cs="Times New Roman"/>
          <w:b/>
          <w:sz w:val="24"/>
          <w:szCs w:val="24"/>
        </w:rPr>
        <w:t>PRIMARY RESPONSIBILITES</w:t>
      </w:r>
    </w:p>
    <w:sdt>
      <w:sdtPr>
        <w:rPr>
          <w:rFonts w:ascii="Times New Roman" w:hAnsi="Times New Roman" w:cs="Times New Roman"/>
        </w:rPr>
        <w:id w:val="86904245"/>
        <w:placeholder>
          <w:docPart w:val="E96A9253B31648BA836EB8D66ED34D49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260DEF" w:rsidRPr="002B41DA" w:rsidRDefault="00CB6CBB" w:rsidP="000A7DAD">
          <w:pPr>
            <w:pStyle w:val="ListParagraph"/>
            <w:numPr>
              <w:ilvl w:val="0"/>
              <w:numId w:val="8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Filing</w:t>
          </w:r>
        </w:p>
      </w:sdtContent>
    </w:sdt>
    <w:sdt>
      <w:sdtPr>
        <w:rPr>
          <w:rFonts w:ascii="Times New Roman" w:hAnsi="Times New Roman" w:cs="Times New Roman"/>
        </w:rPr>
        <w:id w:val="-252129060"/>
        <w:placeholder>
          <w:docPart w:val="95EF2B77B3CD4AE0A29C0F4F21278718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Copying</w:t>
          </w:r>
        </w:p>
      </w:sdtContent>
    </w:sdt>
    <w:sdt>
      <w:sdtPr>
        <w:rPr>
          <w:rFonts w:ascii="Times New Roman" w:hAnsi="Times New Roman" w:cs="Times New Roman"/>
        </w:rPr>
        <w:id w:val="-216670600"/>
        <w:placeholder>
          <w:docPart w:val="175F54DC52D54D96990E0D2CFD647221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Pick up and deliver mail</w:t>
          </w:r>
        </w:p>
      </w:sdtContent>
    </w:sdt>
    <w:sdt>
      <w:sdtPr>
        <w:rPr>
          <w:rFonts w:ascii="Times New Roman" w:hAnsi="Times New Roman" w:cs="Times New Roman"/>
        </w:rPr>
        <w:id w:val="-423647639"/>
        <w:placeholder>
          <w:docPart w:val="DB67B51E4FD04A10AFB273869E794EF0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Scanning and/or shredding</w:t>
          </w:r>
        </w:p>
      </w:sdtContent>
    </w:sdt>
    <w:sdt>
      <w:sdtPr>
        <w:rPr>
          <w:rFonts w:ascii="Times New Roman" w:hAnsi="Times New Roman" w:cs="Times New Roman"/>
        </w:rPr>
        <w:id w:val="811594705"/>
        <w:placeholder>
          <w:docPart w:val="94D720FBDFC941F19230433B32BC489D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Record maintenance, preparation and review of forms, data entry</w:t>
          </w:r>
        </w:p>
      </w:sdtContent>
    </w:sdt>
    <w:sdt>
      <w:sdtPr>
        <w:rPr>
          <w:rFonts w:ascii="Times New Roman" w:hAnsi="Times New Roman" w:cs="Times New Roman"/>
        </w:rPr>
        <w:id w:val="1721472251"/>
        <w:placeholder>
          <w:docPart w:val="6E8B523BCA2148C89A96B901AC6C0057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Event preparation and support</w:t>
          </w:r>
        </w:p>
      </w:sdtContent>
    </w:sdt>
    <w:sdt>
      <w:sdtPr>
        <w:rPr>
          <w:rFonts w:ascii="Times New Roman" w:hAnsi="Times New Roman" w:cs="Times New Roman"/>
        </w:rPr>
        <w:id w:val="712541806"/>
        <w:placeholder>
          <w:docPart w:val="B56617944B9D4109AC6D324CF359A386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076EAD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Collect and record data</w:t>
          </w:r>
        </w:p>
      </w:sdtContent>
    </w:sdt>
    <w:p w:rsidR="002B41DA" w:rsidRDefault="0014433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QUIRED QUALIFICATIONS</w:t>
      </w:r>
    </w:p>
    <w:p w:rsidR="00144330" w:rsidRPr="00144330" w:rsidRDefault="00144330" w:rsidP="0014433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144330">
        <w:rPr>
          <w:rFonts w:ascii="Times New Roman" w:hAnsi="Times New Roman" w:cs="Times New Roman"/>
        </w:rPr>
        <w:t>High School Diploma or Equivalent</w:t>
      </w:r>
    </w:p>
    <w:sdt>
      <w:sdtPr>
        <w:rPr>
          <w:rFonts w:ascii="Times New Roman" w:hAnsi="Times New Roman" w:cs="Times New Roman"/>
        </w:rPr>
        <w:id w:val="1107706808"/>
        <w:placeholder>
          <w:docPart w:val="E96A9253B31648BA836EB8D66ED34D49"/>
        </w:placeholder>
        <w:comboBox>
          <w:listItem w:value="Choose an item."/>
          <w:listItem w:displayText="0-1 Year experience" w:value="0-1 Year experience"/>
          <w:listItem w:displayText="1 year of related work experience" w:value="1 year of related work experience"/>
          <w:listItem w:displayText="2 years of related work experience" w:value="2 years of related work experience"/>
          <w:listItem w:displayText="3 years of related work experience" w:value="3 years of related work experience"/>
        </w:comboBox>
      </w:sdtPr>
      <w:sdtEndPr/>
      <w:sdtContent>
        <w:p w:rsidR="00144330" w:rsidRPr="00144330" w:rsidRDefault="005E6418" w:rsidP="00144330">
          <w:pPr>
            <w:pStyle w:val="ListParagraph"/>
            <w:numPr>
              <w:ilvl w:val="1"/>
              <w:numId w:val="4"/>
            </w:numPr>
            <w:ind w:left="450" w:hanging="9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0-1 Year experience</w:t>
          </w:r>
        </w:p>
      </w:sdtContent>
    </w:sdt>
    <w:p w:rsidR="00260DEF" w:rsidRDefault="0014433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NOWLEDGE SKILLS AND ABILITES</w:t>
      </w:r>
    </w:p>
    <w:sdt>
      <w:sdtPr>
        <w:rPr>
          <w:rFonts w:ascii="Times New Roman" w:hAnsi="Times New Roman" w:cs="Times New Roman"/>
        </w:rPr>
        <w:id w:val="1710988754"/>
        <w:placeholder>
          <w:docPart w:val="521B51A6D70341C0B6374656BFE75B2D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Interpersonal skills</w:t>
          </w:r>
        </w:p>
      </w:sdtContent>
    </w:sdt>
    <w:sdt>
      <w:sdtPr>
        <w:rPr>
          <w:rFonts w:ascii="Times New Roman" w:hAnsi="Times New Roman" w:cs="Times New Roman"/>
        </w:rPr>
        <w:id w:val="676157020"/>
        <w:placeholder>
          <w:docPart w:val="15310F6A5FA84F228E974FADE4EFADC5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Organizational skills</w:t>
          </w:r>
        </w:p>
      </w:sdtContent>
    </w:sdt>
    <w:sdt>
      <w:sdtPr>
        <w:rPr>
          <w:rFonts w:ascii="Times New Roman" w:hAnsi="Times New Roman" w:cs="Times New Roman"/>
        </w:rPr>
        <w:id w:val="-1225909201"/>
        <w:placeholder>
          <w:docPart w:val="CCAFF098C80D461D8D569778704BE21E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Analytical and problem solving skills</w:t>
          </w:r>
        </w:p>
      </w:sdtContent>
    </w:sdt>
    <w:sdt>
      <w:sdtPr>
        <w:rPr>
          <w:rFonts w:ascii="Times New Roman" w:hAnsi="Times New Roman" w:cs="Times New Roman"/>
        </w:rPr>
        <w:id w:val="-957258946"/>
        <w:placeholder>
          <w:docPart w:val="276D5EFA588343168C5CFF895CEA5D0C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Working knowledge of general office procedures and practices</w:t>
          </w:r>
        </w:p>
      </w:sdtContent>
    </w:sdt>
    <w:sdt>
      <w:sdtPr>
        <w:rPr>
          <w:rFonts w:ascii="Times New Roman" w:hAnsi="Times New Roman" w:cs="Times New Roman"/>
        </w:rPr>
        <w:id w:val="831342955"/>
        <w:placeholder>
          <w:docPart w:val="F0511A5BCC864D998CB3243F3E1B1383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CB6CBB" w:rsidRPr="00CB6CBB" w:rsidRDefault="00CB6CBB" w:rsidP="00CB6CBB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Proficiency with one or more office software (Word, Excel, PowerPoint, Access)</w:t>
          </w:r>
        </w:p>
      </w:sdtContent>
    </w:sdt>
    <w:p w:rsidR="005E6418" w:rsidRDefault="005E6418">
      <w:pPr>
        <w:rPr>
          <w:rFonts w:ascii="Times New Roman" w:hAnsi="Times New Roman" w:cs="Times New Roman"/>
          <w:b/>
          <w:sz w:val="24"/>
          <w:szCs w:val="24"/>
        </w:rPr>
      </w:pPr>
    </w:p>
    <w:p w:rsidR="00DB4E3C" w:rsidRDefault="00271616">
      <w:pPr>
        <w:rPr>
          <w:rFonts w:ascii="Times New Roman" w:hAnsi="Times New Roman" w:cs="Times New Roman"/>
          <w:b/>
          <w:sz w:val="24"/>
          <w:szCs w:val="24"/>
        </w:rPr>
      </w:pPr>
      <w:r w:rsidRPr="00271616">
        <w:rPr>
          <w:rFonts w:ascii="Times New Roman" w:hAnsi="Times New Roman" w:cs="Times New Roman"/>
          <w:b/>
          <w:sz w:val="24"/>
          <w:szCs w:val="24"/>
        </w:rPr>
        <w:t>USE OF EQUIPMENT AND MACHINERY</w:t>
      </w:r>
    </w:p>
    <w:sdt>
      <w:sdtPr>
        <w:rPr>
          <w:rFonts w:ascii="Times New Roman" w:hAnsi="Times New Roman" w:cs="Times New Roman"/>
        </w:rPr>
        <w:id w:val="-978758656"/>
        <w:placeholder>
          <w:docPart w:val="0D83B5F585154B3F8C0EA16C79A0AF28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426D3C" w:rsidRDefault="00CB6CBB" w:rsidP="00426D3C">
          <w:pPr>
            <w:pStyle w:val="ListParagraph"/>
            <w:numPr>
              <w:ilvl w:val="0"/>
              <w:numId w:val="7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Pushing or pulling carts or other such objects</w:t>
          </w:r>
        </w:p>
      </w:sdtContent>
    </w:sdt>
    <w:sdt>
      <w:sdtPr>
        <w:rPr>
          <w:rFonts w:ascii="Times New Roman" w:hAnsi="Times New Roman" w:cs="Times New Roman"/>
        </w:rPr>
        <w:id w:val="-1155909395"/>
        <w:placeholder>
          <w:docPart w:val="C83CD532D55E4ECAB805C1A893C9ABA7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570129" w:rsidRDefault="00CB6CBB" w:rsidP="00570129">
          <w:pPr>
            <w:pStyle w:val="ListParagraph"/>
            <w:numPr>
              <w:ilvl w:val="0"/>
              <w:numId w:val="7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Lift objects weighing up to 20 lbs.</w:t>
          </w:r>
        </w:p>
      </w:sdtContent>
    </w:sdt>
    <w:sdt>
      <w:sdtPr>
        <w:rPr>
          <w:rFonts w:ascii="Times New Roman" w:hAnsi="Times New Roman" w:cs="Times New Roman"/>
        </w:rPr>
        <w:id w:val="1381902332"/>
        <w:placeholder>
          <w:docPart w:val="6B96D803412E47479EA94D0E95596266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570129" w:rsidRDefault="00CB6CBB" w:rsidP="00570129">
          <w:pPr>
            <w:pStyle w:val="ListParagraph"/>
            <w:numPr>
              <w:ilvl w:val="0"/>
              <w:numId w:val="7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Use small office equipment including copy machines or multi-line phone system</w:t>
          </w:r>
        </w:p>
      </w:sdtContent>
    </w:sdt>
    <w:sdt>
      <w:sdtPr>
        <w:rPr>
          <w:rFonts w:ascii="Times New Roman" w:hAnsi="Times New Roman" w:cs="Times New Roman"/>
        </w:rPr>
        <w:id w:val="84358747"/>
        <w:placeholder>
          <w:docPart w:val="B41440BC824E4A3298E63E9114F12987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570129" w:rsidRDefault="00CB6CBB" w:rsidP="00570129">
          <w:pPr>
            <w:pStyle w:val="ListParagraph"/>
            <w:numPr>
              <w:ilvl w:val="0"/>
              <w:numId w:val="7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Use computer for word processing</w:t>
          </w:r>
        </w:p>
      </w:sdtContent>
    </w:sdt>
    <w:bookmarkStart w:id="0" w:name="_GoBack" w:displacedByCustomXml="prev"/>
    <w:bookmarkEnd w:id="0" w:displacedByCustomXml="prev"/>
    <w:sectPr w:rsidR="00570129" w:rsidSect="001D1399">
      <w:pgSz w:w="12240" w:h="15840"/>
      <w:pgMar w:top="720" w:right="720" w:bottom="115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3525A"/>
    <w:multiLevelType w:val="hybridMultilevel"/>
    <w:tmpl w:val="83DE4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851B0"/>
    <w:multiLevelType w:val="hybridMultilevel"/>
    <w:tmpl w:val="5B927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821F46"/>
    <w:multiLevelType w:val="hybridMultilevel"/>
    <w:tmpl w:val="EBE67160"/>
    <w:lvl w:ilvl="0" w:tplc="90D6C9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64B43"/>
    <w:multiLevelType w:val="hybridMultilevel"/>
    <w:tmpl w:val="0EB4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974E18"/>
    <w:multiLevelType w:val="hybridMultilevel"/>
    <w:tmpl w:val="D3BC7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8E78DC"/>
    <w:multiLevelType w:val="multilevel"/>
    <w:tmpl w:val="AC54B516"/>
    <w:lvl w:ilvl="0"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6CE66F71"/>
    <w:multiLevelType w:val="hybridMultilevel"/>
    <w:tmpl w:val="3830D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DE38AF"/>
    <w:multiLevelType w:val="hybridMultilevel"/>
    <w:tmpl w:val="820A4612"/>
    <w:lvl w:ilvl="0" w:tplc="90D6C9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8C5FC4"/>
    <w:multiLevelType w:val="hybridMultilevel"/>
    <w:tmpl w:val="7C987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0"/>
  </w:num>
  <w:num w:numId="5">
    <w:abstractNumId w:val="5"/>
  </w:num>
  <w:num w:numId="6">
    <w:abstractNumId w:val="3"/>
  </w:num>
  <w:num w:numId="7">
    <w:abstractNumId w:val="1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jU3NjM2tDQ1MjFT0lEKTi0uzszPAykwqgUA/ktFIywAAAA="/>
  </w:docVars>
  <w:rsids>
    <w:rsidRoot w:val="00144A40"/>
    <w:rsid w:val="000159CF"/>
    <w:rsid w:val="0002605E"/>
    <w:rsid w:val="00056811"/>
    <w:rsid w:val="00076EAD"/>
    <w:rsid w:val="000865B4"/>
    <w:rsid w:val="000A7DAD"/>
    <w:rsid w:val="000B38A1"/>
    <w:rsid w:val="000D0014"/>
    <w:rsid w:val="000F02DB"/>
    <w:rsid w:val="00106B13"/>
    <w:rsid w:val="00132719"/>
    <w:rsid w:val="00137800"/>
    <w:rsid w:val="00144330"/>
    <w:rsid w:val="00144A40"/>
    <w:rsid w:val="001455BD"/>
    <w:rsid w:val="00166EA2"/>
    <w:rsid w:val="00175288"/>
    <w:rsid w:val="001821DD"/>
    <w:rsid w:val="001C757E"/>
    <w:rsid w:val="001D1399"/>
    <w:rsid w:val="001D445B"/>
    <w:rsid w:val="001E2FDE"/>
    <w:rsid w:val="00255161"/>
    <w:rsid w:val="00260D49"/>
    <w:rsid w:val="00260DEF"/>
    <w:rsid w:val="00271616"/>
    <w:rsid w:val="0028636B"/>
    <w:rsid w:val="002B41DA"/>
    <w:rsid w:val="002E5FB8"/>
    <w:rsid w:val="002E5FD3"/>
    <w:rsid w:val="00324B7B"/>
    <w:rsid w:val="00356DE7"/>
    <w:rsid w:val="00371EF6"/>
    <w:rsid w:val="003D2F93"/>
    <w:rsid w:val="00422993"/>
    <w:rsid w:val="00426D3C"/>
    <w:rsid w:val="00431BB2"/>
    <w:rsid w:val="00472BD1"/>
    <w:rsid w:val="00501674"/>
    <w:rsid w:val="00567F49"/>
    <w:rsid w:val="00570129"/>
    <w:rsid w:val="00577BE0"/>
    <w:rsid w:val="005D1C4F"/>
    <w:rsid w:val="005E6418"/>
    <w:rsid w:val="00601E81"/>
    <w:rsid w:val="00664AD1"/>
    <w:rsid w:val="00692462"/>
    <w:rsid w:val="006C6729"/>
    <w:rsid w:val="006E7483"/>
    <w:rsid w:val="006F2606"/>
    <w:rsid w:val="00751FCF"/>
    <w:rsid w:val="00753176"/>
    <w:rsid w:val="008260C2"/>
    <w:rsid w:val="008B1F33"/>
    <w:rsid w:val="008F7801"/>
    <w:rsid w:val="00941607"/>
    <w:rsid w:val="00961959"/>
    <w:rsid w:val="009B4ECF"/>
    <w:rsid w:val="00A4782C"/>
    <w:rsid w:val="00AC1F82"/>
    <w:rsid w:val="00AD2F75"/>
    <w:rsid w:val="00AD7741"/>
    <w:rsid w:val="00AE69A0"/>
    <w:rsid w:val="00B16A00"/>
    <w:rsid w:val="00B50273"/>
    <w:rsid w:val="00B87D38"/>
    <w:rsid w:val="00BA65EF"/>
    <w:rsid w:val="00BE5106"/>
    <w:rsid w:val="00C32586"/>
    <w:rsid w:val="00C534F4"/>
    <w:rsid w:val="00C65D5E"/>
    <w:rsid w:val="00C71F4A"/>
    <w:rsid w:val="00CB6CBB"/>
    <w:rsid w:val="00CC6064"/>
    <w:rsid w:val="00D9197D"/>
    <w:rsid w:val="00DB4E3C"/>
    <w:rsid w:val="00E00E45"/>
    <w:rsid w:val="00E42D6E"/>
    <w:rsid w:val="00E51B7B"/>
    <w:rsid w:val="00ED6075"/>
    <w:rsid w:val="00ED7A61"/>
    <w:rsid w:val="00FA79C6"/>
    <w:rsid w:val="00FB45C2"/>
    <w:rsid w:val="00FC72A5"/>
    <w:rsid w:val="00FE6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18214"/>
  <w15:chartTrackingRefBased/>
  <w15:docId w15:val="{519C9CCC-ADFE-45A4-8778-7000C614D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3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6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4E3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0DE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6D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D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96A9253B31648BA836EB8D66ED34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2D4DD-67E5-4C26-94D6-64B6BD330B26}"/>
      </w:docPartPr>
      <w:docPartBody>
        <w:p w:rsidR="007647E6" w:rsidRDefault="007647E6">
          <w:pPr>
            <w:pStyle w:val="E96A9253B31648BA836EB8D66ED34D49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F2F9A4D90FBC41008366CB630C7E5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787CA-0C6E-49AF-9DC3-1E22ECFF066C}"/>
      </w:docPartPr>
      <w:docPartBody>
        <w:p w:rsidR="007647E6" w:rsidRDefault="007647E6">
          <w:pPr>
            <w:pStyle w:val="F2F9A4D90FBC41008366CB630C7E58FB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95EF2B77B3CD4AE0A29C0F4F21278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E129A-BD72-48C7-AFE3-44E2EFAC685E}"/>
      </w:docPartPr>
      <w:docPartBody>
        <w:p w:rsidR="007647E6" w:rsidRDefault="007647E6">
          <w:pPr>
            <w:pStyle w:val="95EF2B77B3CD4AE0A29C0F4F21278718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175F54DC52D54D96990E0D2CFD647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4DF9C-353A-4702-BD91-EB4767539C95}"/>
      </w:docPartPr>
      <w:docPartBody>
        <w:p w:rsidR="007647E6" w:rsidRDefault="007647E6">
          <w:pPr>
            <w:pStyle w:val="175F54DC52D54D96990E0D2CFD647221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DB67B51E4FD04A10AFB273869E794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AEB07-D8DB-4FEF-9B22-BB5BE0A257FD}"/>
      </w:docPartPr>
      <w:docPartBody>
        <w:p w:rsidR="007647E6" w:rsidRDefault="007647E6">
          <w:pPr>
            <w:pStyle w:val="DB67B51E4FD04A10AFB273869E794EF0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94D720FBDFC941F19230433B32BC4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5B4A9-39F2-4F2F-8C71-EC6FB40457B9}"/>
      </w:docPartPr>
      <w:docPartBody>
        <w:p w:rsidR="007647E6" w:rsidRDefault="007647E6">
          <w:pPr>
            <w:pStyle w:val="94D720FBDFC941F19230433B32BC489D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6E8B523BCA2148C89A96B901AC6C0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757B7-B9B5-4FAF-8CA0-B4E09826BA67}"/>
      </w:docPartPr>
      <w:docPartBody>
        <w:p w:rsidR="007647E6" w:rsidRDefault="007647E6">
          <w:pPr>
            <w:pStyle w:val="6E8B523BCA2148C89A96B901AC6C0057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B56617944B9D4109AC6D324CF359A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9A9F8-44E2-4DEA-BA0F-EACCEFABB92B}"/>
      </w:docPartPr>
      <w:docPartBody>
        <w:p w:rsidR="007647E6" w:rsidRDefault="007647E6">
          <w:pPr>
            <w:pStyle w:val="B56617944B9D4109AC6D324CF359A386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521B51A6D70341C0B6374656BFE75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4EE02-83F9-4E35-A55E-B8CA3EAB4F46}"/>
      </w:docPartPr>
      <w:docPartBody>
        <w:p w:rsidR="007647E6" w:rsidRDefault="007647E6">
          <w:pPr>
            <w:pStyle w:val="521B51A6D70341C0B6374656BFE75B2D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15310F6A5FA84F228E974FADE4EFA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582F7-FEBE-45B7-951A-EEE586B2A3E0}"/>
      </w:docPartPr>
      <w:docPartBody>
        <w:p w:rsidR="007647E6" w:rsidRDefault="007647E6">
          <w:pPr>
            <w:pStyle w:val="15310F6A5FA84F228E974FADE4EFADC5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CCAFF098C80D461D8D569778704BE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A1F32-14C9-42A1-9864-E052D93A37B7}"/>
      </w:docPartPr>
      <w:docPartBody>
        <w:p w:rsidR="007647E6" w:rsidRDefault="007647E6">
          <w:pPr>
            <w:pStyle w:val="CCAFF098C80D461D8D569778704BE21E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276D5EFA588343168C5CFF895CEA5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56945-5288-4DC8-B247-22227EA9ED06}"/>
      </w:docPartPr>
      <w:docPartBody>
        <w:p w:rsidR="007647E6" w:rsidRDefault="007647E6">
          <w:pPr>
            <w:pStyle w:val="276D5EFA588343168C5CFF895CEA5D0C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F0511A5BCC864D998CB3243F3E1B1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49C63-2D7D-4EDF-AF5C-DCFD855A4AC3}"/>
      </w:docPartPr>
      <w:docPartBody>
        <w:p w:rsidR="007647E6" w:rsidRDefault="007647E6">
          <w:pPr>
            <w:pStyle w:val="F0511A5BCC864D998CB3243F3E1B1383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0D83B5F585154B3F8C0EA16C79A0A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6C387-8D77-47F6-9D27-88DD87210D21}"/>
      </w:docPartPr>
      <w:docPartBody>
        <w:p w:rsidR="007647E6" w:rsidRDefault="007647E6">
          <w:pPr>
            <w:pStyle w:val="0D83B5F585154B3F8C0EA16C79A0AF28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C83CD532D55E4ECAB805C1A893C9A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D6325-B24E-4D46-AB7E-59B2935847F9}"/>
      </w:docPartPr>
      <w:docPartBody>
        <w:p w:rsidR="007647E6" w:rsidRDefault="007647E6">
          <w:pPr>
            <w:pStyle w:val="C83CD532D55E4ECAB805C1A893C9ABA7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6B96D803412E47479EA94D0E95596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0FA40-EBD2-4FF8-A041-3D26993656EA}"/>
      </w:docPartPr>
      <w:docPartBody>
        <w:p w:rsidR="007647E6" w:rsidRDefault="007647E6">
          <w:pPr>
            <w:pStyle w:val="6B96D803412E47479EA94D0E95596266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B41440BC824E4A3298E63E9114F12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5FB59-828C-4FED-A3B3-F864E7612A60}"/>
      </w:docPartPr>
      <w:docPartBody>
        <w:p w:rsidR="007647E6" w:rsidRDefault="007647E6">
          <w:pPr>
            <w:pStyle w:val="B41440BC824E4A3298E63E9114F12987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E92E49B0A042402CBFCDEC31C6040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D9166-A93E-4D97-AF50-D1C4CF7895D5}"/>
      </w:docPartPr>
      <w:docPartBody>
        <w:p w:rsidR="00E92E83" w:rsidRDefault="00BF50D8" w:rsidP="00BF50D8">
          <w:pPr>
            <w:pStyle w:val="E92E49B0A042402CBFCDEC31C60408E0"/>
          </w:pPr>
          <w:r w:rsidRPr="00187FC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647E6"/>
    <w:rsid w:val="007647E6"/>
    <w:rsid w:val="00BF50D8"/>
    <w:rsid w:val="00E92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50D8"/>
    <w:rPr>
      <w:color w:val="808080"/>
    </w:rPr>
  </w:style>
  <w:style w:type="paragraph" w:customStyle="1" w:styleId="E96A9253B31648BA836EB8D66ED34D49">
    <w:name w:val="E96A9253B31648BA836EB8D66ED34D49"/>
  </w:style>
  <w:style w:type="paragraph" w:customStyle="1" w:styleId="F2F9A4D90FBC41008366CB630C7E58FB">
    <w:name w:val="F2F9A4D90FBC41008366CB630C7E58FB"/>
  </w:style>
  <w:style w:type="paragraph" w:customStyle="1" w:styleId="4986A67E09664640895174C50BC347A5">
    <w:name w:val="4986A67E09664640895174C50BC347A5"/>
  </w:style>
  <w:style w:type="paragraph" w:customStyle="1" w:styleId="95EF2B77B3CD4AE0A29C0F4F21278718">
    <w:name w:val="95EF2B77B3CD4AE0A29C0F4F21278718"/>
  </w:style>
  <w:style w:type="paragraph" w:customStyle="1" w:styleId="DE1A22A1F3014BF68AEE4AA98E4DF789">
    <w:name w:val="DE1A22A1F3014BF68AEE4AA98E4DF789"/>
  </w:style>
  <w:style w:type="paragraph" w:customStyle="1" w:styleId="CDFDB310C5C644B192D83AEABD431D62">
    <w:name w:val="CDFDB310C5C644B192D83AEABD431D62"/>
  </w:style>
  <w:style w:type="paragraph" w:customStyle="1" w:styleId="175F54DC52D54D96990E0D2CFD647221">
    <w:name w:val="175F54DC52D54D96990E0D2CFD647221"/>
  </w:style>
  <w:style w:type="paragraph" w:customStyle="1" w:styleId="DB67B51E4FD04A10AFB273869E794EF0">
    <w:name w:val="DB67B51E4FD04A10AFB273869E794EF0"/>
  </w:style>
  <w:style w:type="paragraph" w:customStyle="1" w:styleId="F8BF1F6CD7924BFBBA52573A70D8283C">
    <w:name w:val="F8BF1F6CD7924BFBBA52573A70D8283C"/>
  </w:style>
  <w:style w:type="paragraph" w:customStyle="1" w:styleId="94D720FBDFC941F19230433B32BC489D">
    <w:name w:val="94D720FBDFC941F19230433B32BC489D"/>
  </w:style>
  <w:style w:type="paragraph" w:customStyle="1" w:styleId="D0729D96A709447FB597993CF80A5806">
    <w:name w:val="D0729D96A709447FB597993CF80A5806"/>
  </w:style>
  <w:style w:type="paragraph" w:customStyle="1" w:styleId="DF2C84EDF61F4DD8A05ED073CD25B648">
    <w:name w:val="DF2C84EDF61F4DD8A05ED073CD25B648"/>
  </w:style>
  <w:style w:type="paragraph" w:customStyle="1" w:styleId="96F14D13485F480C82C9A2FF3DA51FD5">
    <w:name w:val="96F14D13485F480C82C9A2FF3DA51FD5"/>
  </w:style>
  <w:style w:type="paragraph" w:customStyle="1" w:styleId="93F68F1D4DC0460DB7E7CE669810513F">
    <w:name w:val="93F68F1D4DC0460DB7E7CE669810513F"/>
  </w:style>
  <w:style w:type="paragraph" w:customStyle="1" w:styleId="070CB5999D2E4AE489217FEB00471149">
    <w:name w:val="070CB5999D2E4AE489217FEB00471149"/>
  </w:style>
  <w:style w:type="paragraph" w:customStyle="1" w:styleId="AA5721F34937469F80F7A8E9185B8315">
    <w:name w:val="AA5721F34937469F80F7A8E9185B8315"/>
  </w:style>
  <w:style w:type="paragraph" w:customStyle="1" w:styleId="6E8B523BCA2148C89A96B901AC6C0057">
    <w:name w:val="6E8B523BCA2148C89A96B901AC6C0057"/>
  </w:style>
  <w:style w:type="paragraph" w:customStyle="1" w:styleId="8AEC2ABE2BE042109771ABBDFFD68DBA">
    <w:name w:val="8AEC2ABE2BE042109771ABBDFFD68DBA"/>
  </w:style>
  <w:style w:type="paragraph" w:customStyle="1" w:styleId="B56617944B9D4109AC6D324CF359A386">
    <w:name w:val="B56617944B9D4109AC6D324CF359A386"/>
  </w:style>
  <w:style w:type="paragraph" w:customStyle="1" w:styleId="C698ED4ED66C461BA7DE651350D7438B">
    <w:name w:val="C698ED4ED66C461BA7DE651350D7438B"/>
  </w:style>
  <w:style w:type="paragraph" w:customStyle="1" w:styleId="521B51A6D70341C0B6374656BFE75B2D">
    <w:name w:val="521B51A6D70341C0B6374656BFE75B2D"/>
  </w:style>
  <w:style w:type="paragraph" w:customStyle="1" w:styleId="15310F6A5FA84F228E974FADE4EFADC5">
    <w:name w:val="15310F6A5FA84F228E974FADE4EFADC5"/>
  </w:style>
  <w:style w:type="paragraph" w:customStyle="1" w:styleId="CCAFF098C80D461D8D569778704BE21E">
    <w:name w:val="CCAFF098C80D461D8D569778704BE21E"/>
  </w:style>
  <w:style w:type="paragraph" w:customStyle="1" w:styleId="F19220E15E374D42AE904B4F61A1AE09">
    <w:name w:val="F19220E15E374D42AE904B4F61A1AE09"/>
  </w:style>
  <w:style w:type="paragraph" w:customStyle="1" w:styleId="276D5EFA588343168C5CFF895CEA5D0C">
    <w:name w:val="276D5EFA588343168C5CFF895CEA5D0C"/>
  </w:style>
  <w:style w:type="paragraph" w:customStyle="1" w:styleId="7B777C88FE5141A8BD400BA104502604">
    <w:name w:val="7B777C88FE5141A8BD400BA104502604"/>
  </w:style>
  <w:style w:type="paragraph" w:customStyle="1" w:styleId="F0511A5BCC864D998CB3243F3E1B1383">
    <w:name w:val="F0511A5BCC864D998CB3243F3E1B1383"/>
  </w:style>
  <w:style w:type="paragraph" w:customStyle="1" w:styleId="0D83B5F585154B3F8C0EA16C79A0AF28">
    <w:name w:val="0D83B5F585154B3F8C0EA16C79A0AF28"/>
  </w:style>
  <w:style w:type="paragraph" w:customStyle="1" w:styleId="C83CD532D55E4ECAB805C1A893C9ABA7">
    <w:name w:val="C83CD532D55E4ECAB805C1A893C9ABA7"/>
  </w:style>
  <w:style w:type="paragraph" w:customStyle="1" w:styleId="E1705602D4BF4593AF79A0C224C8077F">
    <w:name w:val="E1705602D4BF4593AF79A0C224C8077F"/>
  </w:style>
  <w:style w:type="paragraph" w:customStyle="1" w:styleId="6B96D803412E47479EA94D0E95596266">
    <w:name w:val="6B96D803412E47479EA94D0E95596266"/>
  </w:style>
  <w:style w:type="paragraph" w:customStyle="1" w:styleId="B41440BC824E4A3298E63E9114F12987">
    <w:name w:val="B41440BC824E4A3298E63E9114F12987"/>
  </w:style>
  <w:style w:type="paragraph" w:customStyle="1" w:styleId="BFF9E524249E4D9E8CB14B441E6C0693">
    <w:name w:val="BFF9E524249E4D9E8CB14B441E6C0693"/>
  </w:style>
  <w:style w:type="paragraph" w:customStyle="1" w:styleId="CF74D0F97C394B33A72867F19D225F75">
    <w:name w:val="CF74D0F97C394B33A72867F19D225F75"/>
  </w:style>
  <w:style w:type="paragraph" w:customStyle="1" w:styleId="88DB3A8A564543639EF3F17A4CCFCECC">
    <w:name w:val="88DB3A8A564543639EF3F17A4CCFCECC"/>
    <w:rsid w:val="007647E6"/>
  </w:style>
  <w:style w:type="paragraph" w:customStyle="1" w:styleId="70C4B0DFE20E4BC4A8653872B52FBD74">
    <w:name w:val="70C4B0DFE20E4BC4A8653872B52FBD74"/>
  </w:style>
  <w:style w:type="paragraph" w:customStyle="1" w:styleId="66936447062740D493E1E354CAE0FD0D">
    <w:name w:val="66936447062740D493E1E354CAE0FD0D"/>
  </w:style>
  <w:style w:type="paragraph" w:customStyle="1" w:styleId="EEBEC2CF018441CBB645EF554E0E4DDD">
    <w:name w:val="EEBEC2CF018441CBB645EF554E0E4DDD"/>
  </w:style>
  <w:style w:type="paragraph" w:customStyle="1" w:styleId="565918AF8A824D7F96D676ABCD0DF035">
    <w:name w:val="565918AF8A824D7F96D676ABCD0DF035"/>
  </w:style>
  <w:style w:type="paragraph" w:customStyle="1" w:styleId="050FB907AB574C88873F15459312CA2F">
    <w:name w:val="050FB907AB574C88873F15459312CA2F"/>
  </w:style>
  <w:style w:type="paragraph" w:customStyle="1" w:styleId="940C7E9651384F878C01ACB373098B3B">
    <w:name w:val="940C7E9651384F878C01ACB373098B3B"/>
  </w:style>
  <w:style w:type="paragraph" w:customStyle="1" w:styleId="B46E52DB33AA4A2F9DE751A1BDBC3925">
    <w:name w:val="B46E52DB33AA4A2F9DE751A1BDBC3925"/>
  </w:style>
  <w:style w:type="paragraph" w:customStyle="1" w:styleId="C77C197EA8FD449597E7817610E0F853">
    <w:name w:val="C77C197EA8FD449597E7817610E0F853"/>
  </w:style>
  <w:style w:type="paragraph" w:customStyle="1" w:styleId="C8FED06EAB8F42FDA2D0ED1C80E8BB24">
    <w:name w:val="C8FED06EAB8F42FDA2D0ED1C80E8BB24"/>
  </w:style>
  <w:style w:type="paragraph" w:customStyle="1" w:styleId="CE1A2562C1824869AC7AEB1EF17FDEB5">
    <w:name w:val="CE1A2562C1824869AC7AEB1EF17FDEB5"/>
  </w:style>
  <w:style w:type="paragraph" w:customStyle="1" w:styleId="6D74443C0445463BBCCA81EF50ABCCA9">
    <w:name w:val="6D74443C0445463BBCCA81EF50ABCCA9"/>
  </w:style>
  <w:style w:type="paragraph" w:customStyle="1" w:styleId="E48C0A25D7BF4DE984F4A424F2D9AEE7">
    <w:name w:val="E48C0A25D7BF4DE984F4A424F2D9AEE7"/>
  </w:style>
  <w:style w:type="paragraph" w:customStyle="1" w:styleId="2AE219EAC1944DDEBC65BC67A8043837">
    <w:name w:val="2AE219EAC1944DDEBC65BC67A8043837"/>
  </w:style>
  <w:style w:type="paragraph" w:customStyle="1" w:styleId="E544959C5D2940FC9825B6F8CCA4EE43">
    <w:name w:val="E544959C5D2940FC9825B6F8CCA4EE43"/>
  </w:style>
  <w:style w:type="paragraph" w:customStyle="1" w:styleId="62652A5B383F42DBA69FE4263F3E33CA">
    <w:name w:val="62652A5B383F42DBA69FE4263F3E33CA"/>
  </w:style>
  <w:style w:type="paragraph" w:customStyle="1" w:styleId="0F4BEABD1AF247D9B45596E019DA5890">
    <w:name w:val="0F4BEABD1AF247D9B45596E019DA5890"/>
  </w:style>
  <w:style w:type="paragraph" w:customStyle="1" w:styleId="BD979E1EE10D4254A328EE55F1AAB017">
    <w:name w:val="BD979E1EE10D4254A328EE55F1AAB017"/>
  </w:style>
  <w:style w:type="paragraph" w:customStyle="1" w:styleId="0CAEB2B06E1B497F8DA51BDDEAF41F11">
    <w:name w:val="0CAEB2B06E1B497F8DA51BDDEAF41F11"/>
  </w:style>
  <w:style w:type="paragraph" w:customStyle="1" w:styleId="A62A7B42CD004E789B41A1E23CC7512E">
    <w:name w:val="A62A7B42CD004E789B41A1E23CC7512E"/>
  </w:style>
  <w:style w:type="paragraph" w:customStyle="1" w:styleId="FEFD615EEEF24A69BCDC8D8E1FD7829E">
    <w:name w:val="FEFD615EEEF24A69BCDC8D8E1FD7829E"/>
  </w:style>
  <w:style w:type="paragraph" w:customStyle="1" w:styleId="0DD2873D989D4CC284AF2AA9CE5D9165">
    <w:name w:val="0DD2873D989D4CC284AF2AA9CE5D9165"/>
  </w:style>
  <w:style w:type="paragraph" w:customStyle="1" w:styleId="60FB682A1BF94AF882D86E824B831B44">
    <w:name w:val="60FB682A1BF94AF882D86E824B831B44"/>
  </w:style>
  <w:style w:type="paragraph" w:customStyle="1" w:styleId="3FBF319D57AF44AE8A4AE3F556F84224">
    <w:name w:val="3FBF319D57AF44AE8A4AE3F556F84224"/>
  </w:style>
  <w:style w:type="paragraph" w:customStyle="1" w:styleId="0287DECEDD0D47C1A7AA1D646C2943D4">
    <w:name w:val="0287DECEDD0D47C1A7AA1D646C2943D4"/>
  </w:style>
  <w:style w:type="paragraph" w:customStyle="1" w:styleId="E92E49B0A042402CBFCDEC31C60408E0">
    <w:name w:val="E92E49B0A042402CBFCDEC31C60408E0"/>
    <w:rsid w:val="00BF50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e Star College System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, David A</dc:creator>
  <cp:keywords/>
  <dc:description/>
  <cp:lastModifiedBy>Smallwood Johnson, Denise</cp:lastModifiedBy>
  <cp:revision>2</cp:revision>
  <cp:lastPrinted>2017-01-27T22:27:00Z</cp:lastPrinted>
  <dcterms:created xsi:type="dcterms:W3CDTF">2018-10-04T18:50:00Z</dcterms:created>
  <dcterms:modified xsi:type="dcterms:W3CDTF">2018-10-04T18:50:00Z</dcterms:modified>
</cp:coreProperties>
</file>